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8BC" w:rsidRDefault="000208BC">
      <w:pPr>
        <w:rPr>
          <w:lang w:val="sr-Latn-BA"/>
        </w:rPr>
      </w:pPr>
      <w:r>
        <w:t>Katedra</w:t>
      </w:r>
      <w:r w:rsidR="001519E1">
        <w:t xml:space="preserve"> </w:t>
      </w:r>
      <w:r>
        <w:rPr>
          <w:lang w:val="sr-Latn-BA"/>
        </w:rPr>
        <w:t>za histologiju i embriologiju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0208BC" w:rsidP="000208BC">
      <w:pPr>
        <w:jc w:val="center"/>
        <w:rPr>
          <w:lang w:val="sr-Latn-BA"/>
        </w:rPr>
      </w:pPr>
      <w:r>
        <w:rPr>
          <w:lang w:val="sr-Latn-BA"/>
        </w:rPr>
        <w:t>Rezultat</w:t>
      </w:r>
      <w:r w:rsidR="002F6B09">
        <w:rPr>
          <w:lang w:val="sr-Latn-BA"/>
        </w:rPr>
        <w:t xml:space="preserve">i integralnog kolokvijuma </w:t>
      </w:r>
      <w:r w:rsidR="005F5891">
        <w:rPr>
          <w:lang w:val="sr-Latn-BA"/>
        </w:rPr>
        <w:t>februar</w:t>
      </w:r>
      <w:r w:rsidR="00A27BA1">
        <w:rPr>
          <w:lang w:val="sr-Latn-BA"/>
        </w:rPr>
        <w:t xml:space="preserve"> škol 2023/2024</w:t>
      </w:r>
      <w:r>
        <w:rPr>
          <w:lang w:val="sr-Latn-BA"/>
        </w:rPr>
        <w:t>.</w:t>
      </w:r>
    </w:p>
    <w:p w:rsidR="000208BC" w:rsidRDefault="000208BC">
      <w:pPr>
        <w:rPr>
          <w:lang w:val="sr-Latn-BA"/>
        </w:rPr>
      </w:pPr>
    </w:p>
    <w:p w:rsidR="000208BC" w:rsidRDefault="000208BC">
      <w:pPr>
        <w:rPr>
          <w:lang w:val="sr-Latn-BA"/>
        </w:rPr>
      </w:pPr>
    </w:p>
    <w:p w:rsidR="000208BC" w:rsidRDefault="003928B4">
      <w:pPr>
        <w:rPr>
          <w:lang w:val="sr-Latn-RS"/>
        </w:rPr>
      </w:pPr>
      <w:r>
        <w:rPr>
          <w:lang w:val="sr-Latn-BA"/>
        </w:rPr>
        <w:t>Pol</w:t>
      </w:r>
      <w:r>
        <w:rPr>
          <w:lang w:val="sr-Latn-RS"/>
        </w:rPr>
        <w:t>ožili su:</w:t>
      </w:r>
    </w:p>
    <w:p w:rsidR="00A21C74" w:rsidRDefault="00A21C74">
      <w:pPr>
        <w:rPr>
          <w:lang w:val="sr-Latn-RS"/>
        </w:rPr>
      </w:pPr>
    </w:p>
    <w:p w:rsidR="00A21C74" w:rsidRDefault="00A21C74">
      <w:pPr>
        <w:rPr>
          <w:lang w:val="sr-Latn-RS"/>
        </w:rPr>
      </w:pPr>
      <w:r>
        <w:rPr>
          <w:lang w:val="sr-Latn-RS"/>
        </w:rPr>
        <w:t>MEDICINA</w:t>
      </w:r>
    </w:p>
    <w:p w:rsidR="00715657" w:rsidRDefault="00715657">
      <w:pPr>
        <w:rPr>
          <w:lang w:val="sr-Latn-RS"/>
        </w:rPr>
      </w:pP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color w:val="222222"/>
        </w:rPr>
      </w:pPr>
      <w:r w:rsidRPr="009549AA">
        <w:rPr>
          <w:color w:val="000000"/>
        </w:rPr>
        <w:t>Adrijan Đurđević 8265/22</w:t>
      </w: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color w:val="222222"/>
        </w:rPr>
      </w:pPr>
      <w:r w:rsidRPr="009549AA">
        <w:rPr>
          <w:color w:val="000000"/>
        </w:rPr>
        <w:t>Danijela Manojlović 8363/22</w:t>
      </w: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color w:val="222222"/>
        </w:rPr>
      </w:pPr>
      <w:r w:rsidRPr="009549AA">
        <w:rPr>
          <w:color w:val="000000"/>
        </w:rPr>
        <w:t>Ivana Babić 8328/22</w:t>
      </w: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color w:val="222222"/>
        </w:rPr>
      </w:pPr>
      <w:r w:rsidRPr="009549AA">
        <w:rPr>
          <w:color w:val="000000"/>
        </w:rPr>
        <w:t>Katarina - Kaća Lukić 8366/22</w:t>
      </w: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color w:val="222222"/>
        </w:rPr>
      </w:pPr>
      <w:r w:rsidRPr="009549AA">
        <w:rPr>
          <w:color w:val="000000"/>
        </w:rPr>
        <w:t>Nikola Živković 8214/21</w:t>
      </w: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color w:val="222222"/>
        </w:rPr>
      </w:pPr>
      <w:r w:rsidRPr="009549AA">
        <w:rPr>
          <w:color w:val="000000"/>
        </w:rPr>
        <w:t>Petar Kapović 8330/22</w:t>
      </w:r>
    </w:p>
    <w:p w:rsidR="009B64E8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color w:val="222222"/>
        </w:rPr>
      </w:pPr>
      <w:r w:rsidRPr="009549AA">
        <w:rPr>
          <w:color w:val="000000"/>
        </w:rPr>
        <w:t>Sara Dejanović 8113/21</w:t>
      </w: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lang w:val="sr-Latn-BA"/>
        </w:rPr>
      </w:pPr>
      <w:r w:rsidRPr="009549AA">
        <w:rPr>
          <w:color w:val="000000"/>
        </w:rPr>
        <w:t>Amela Jakupović 2060/22</w:t>
      </w: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lang w:val="sr-Latn-BA"/>
        </w:rPr>
      </w:pPr>
      <w:r w:rsidRPr="009549AA">
        <w:rPr>
          <w:color w:val="000000"/>
        </w:rPr>
        <w:t>Ana Kvrgić 2075</w:t>
      </w: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lang w:val="sr-Latn-BA"/>
        </w:rPr>
      </w:pPr>
      <w:r w:rsidRPr="009549AA">
        <w:rPr>
          <w:color w:val="000000"/>
        </w:rPr>
        <w:t>Emili Dautović 2052/22</w:t>
      </w: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lang w:val="sr-Latn-BA"/>
        </w:rPr>
      </w:pPr>
      <w:r w:rsidRPr="009549AA">
        <w:rPr>
          <w:color w:val="000000"/>
        </w:rPr>
        <w:t>Katarina Đukić 2046/22</w:t>
      </w:r>
    </w:p>
    <w:p w:rsidR="009549AA" w:rsidRPr="009549AA" w:rsidRDefault="009549AA" w:rsidP="009549AA">
      <w:pPr>
        <w:pStyle w:val="ListParagraph"/>
        <w:numPr>
          <w:ilvl w:val="0"/>
          <w:numId w:val="14"/>
        </w:numPr>
        <w:jc w:val="both"/>
        <w:rPr>
          <w:lang w:val="sr-Latn-BA"/>
        </w:rPr>
      </w:pPr>
      <w:r w:rsidRPr="009549AA">
        <w:rPr>
          <w:color w:val="000000"/>
        </w:rPr>
        <w:t>Matea Brtan 2008/2021</w:t>
      </w:r>
    </w:p>
    <w:p w:rsidR="009549AA" w:rsidRPr="00386FB6" w:rsidRDefault="009549AA" w:rsidP="009549AA">
      <w:pPr>
        <w:pStyle w:val="ListParagraph"/>
        <w:numPr>
          <w:ilvl w:val="0"/>
          <w:numId w:val="14"/>
        </w:numPr>
        <w:jc w:val="both"/>
        <w:rPr>
          <w:lang w:val="sr-Latn-BA"/>
        </w:rPr>
      </w:pPr>
      <w:r w:rsidRPr="009549AA">
        <w:rPr>
          <w:color w:val="000000"/>
        </w:rPr>
        <w:t>Ognjen Đurić 2018/21</w:t>
      </w:r>
    </w:p>
    <w:p w:rsidR="00386FB6" w:rsidRPr="009549AA" w:rsidRDefault="00386FB6" w:rsidP="009549AA">
      <w:pPr>
        <w:pStyle w:val="ListParagraph"/>
        <w:numPr>
          <w:ilvl w:val="0"/>
          <w:numId w:val="14"/>
        </w:numPr>
        <w:jc w:val="both"/>
        <w:rPr>
          <w:lang w:val="sr-Latn-BA"/>
        </w:rPr>
      </w:pPr>
      <w:r>
        <w:rPr>
          <w:color w:val="000000"/>
        </w:rPr>
        <w:t>Milka Simić 2070/2022</w:t>
      </w:r>
      <w:bookmarkStart w:id="0" w:name="_GoBack"/>
      <w:bookmarkEnd w:id="0"/>
    </w:p>
    <w:p w:rsidR="005F5891" w:rsidRDefault="005F5891" w:rsidP="005F5891">
      <w:pPr>
        <w:rPr>
          <w:lang w:val="sr-Latn-BA"/>
        </w:rPr>
      </w:pPr>
    </w:p>
    <w:p w:rsidR="009134A5" w:rsidRDefault="00715657" w:rsidP="00A21C74">
      <w:r>
        <w:rPr>
          <w:lang w:val="sr-Latn-BA"/>
        </w:rPr>
        <w:t>Uvid u integralni</w:t>
      </w:r>
      <w:r>
        <w:t xml:space="preserve"> kolokvijum</w:t>
      </w:r>
      <w:r w:rsidR="00A21C74">
        <w:t xml:space="preserve"> </w:t>
      </w:r>
      <w:r>
        <w:t xml:space="preserve">je moguć </w:t>
      </w:r>
      <w:r w:rsidR="009134A5">
        <w:t xml:space="preserve">u </w:t>
      </w:r>
      <w:r w:rsidR="00690DCB">
        <w:t>srijedu,</w:t>
      </w:r>
      <w:r w:rsidR="005F5891">
        <w:t>7</w:t>
      </w:r>
      <w:r w:rsidR="00690DCB">
        <w:t>.</w:t>
      </w:r>
      <w:r w:rsidR="005F5891">
        <w:t>2</w:t>
      </w:r>
      <w:r w:rsidR="00690DCB">
        <w:t>.2024</w:t>
      </w:r>
      <w:r w:rsidR="004A1BD3">
        <w:t>. u 1</w:t>
      </w:r>
      <w:r w:rsidR="00690DCB">
        <w:t>4.45</w:t>
      </w:r>
      <w:r w:rsidR="00C557DF">
        <w:t xml:space="preserve"> </w:t>
      </w:r>
      <w:r>
        <w:t>h</w:t>
      </w:r>
      <w:r w:rsidR="00A21C74">
        <w:t>.</w:t>
      </w:r>
    </w:p>
    <w:p w:rsidR="005F5891" w:rsidRDefault="009134A5" w:rsidP="00001658">
      <w:pPr>
        <w:jc w:val="both"/>
      </w:pPr>
      <w:r>
        <w:t xml:space="preserve">Predispitne vježbe će se </w:t>
      </w:r>
      <w:r w:rsidR="00156C54">
        <w:t>održati u</w:t>
      </w:r>
      <w:r w:rsidR="005F5891">
        <w:t>:</w:t>
      </w:r>
    </w:p>
    <w:p w:rsidR="005F5891" w:rsidRDefault="00690DCB" w:rsidP="00001658">
      <w:pPr>
        <w:jc w:val="both"/>
      </w:pPr>
      <w:r>
        <w:t>petak</w:t>
      </w:r>
      <w:r w:rsidR="004A6FE8">
        <w:t>,</w:t>
      </w:r>
      <w:r w:rsidR="005F5891">
        <w:t>9.2</w:t>
      </w:r>
      <w:r w:rsidR="004A6FE8">
        <w:t>.</w:t>
      </w:r>
      <w:r>
        <w:t xml:space="preserve"> od </w:t>
      </w:r>
      <w:r w:rsidR="005F5891">
        <w:t>8</w:t>
      </w:r>
      <w:r>
        <w:t>.00h</w:t>
      </w:r>
      <w:r w:rsidR="009B64E8">
        <w:t xml:space="preserve"> </w:t>
      </w:r>
      <w:r w:rsidR="005F5891">
        <w:t xml:space="preserve">I grupa </w:t>
      </w:r>
      <w:r w:rsidR="009B64E8">
        <w:t xml:space="preserve">i </w:t>
      </w:r>
      <w:r w:rsidR="005F5891">
        <w:t>od 12.00h II grupa</w:t>
      </w:r>
    </w:p>
    <w:p w:rsidR="00E47306" w:rsidRDefault="00C557DF" w:rsidP="00001658">
      <w:pPr>
        <w:jc w:val="both"/>
      </w:pPr>
      <w:r>
        <w:t>p</w:t>
      </w:r>
      <w:r w:rsidR="00690DCB">
        <w:t>onedjeljak</w:t>
      </w:r>
      <w:r>
        <w:t>,</w:t>
      </w:r>
      <w:r w:rsidR="005F5891">
        <w:t>12</w:t>
      </w:r>
      <w:r w:rsidR="00690DCB">
        <w:t>.</w:t>
      </w:r>
      <w:r w:rsidR="005F5891">
        <w:t>2</w:t>
      </w:r>
      <w:r w:rsidR="004A1BD3">
        <w:t>.</w:t>
      </w:r>
      <w:r w:rsidR="00690DCB">
        <w:t xml:space="preserve">2024 </w:t>
      </w:r>
      <w:r w:rsidR="005F5891">
        <w:t>od 8.00h I grupa i od 12.00h II grupa</w:t>
      </w:r>
      <w:r w:rsidR="004A1BD3">
        <w:t>.</w:t>
      </w:r>
    </w:p>
    <w:p w:rsidR="00785C78" w:rsidRDefault="004A1BD3" w:rsidP="00001658">
      <w:pPr>
        <w:jc w:val="both"/>
      </w:pPr>
      <w:r>
        <w:t xml:space="preserve">Potrebno je doći u </w:t>
      </w:r>
      <w:r w:rsidR="00690DCB">
        <w:t xml:space="preserve">petak u </w:t>
      </w:r>
      <w:r w:rsidR="00E47306">
        <w:t>8</w:t>
      </w:r>
      <w:r w:rsidR="00690DCB">
        <w:t>.00h</w:t>
      </w:r>
      <w:r>
        <w:t xml:space="preserve"> i prijaviti se</w:t>
      </w:r>
      <w:r w:rsidR="00156C54">
        <w:t xml:space="preserve"> </w:t>
      </w:r>
      <w:r>
        <w:t xml:space="preserve">za predispitne vježbe. </w:t>
      </w:r>
    </w:p>
    <w:p w:rsidR="00CC60EE" w:rsidRDefault="009134A5" w:rsidP="00A21C74">
      <w:r>
        <w:t xml:space="preserve">Praktični ispit će se održati u </w:t>
      </w:r>
      <w:r w:rsidR="00690DCB">
        <w:t>utorak,</w:t>
      </w:r>
      <w:r w:rsidR="00E47306">
        <w:t>13.2</w:t>
      </w:r>
      <w:r w:rsidR="00690DCB">
        <w:t>.2024</w:t>
      </w:r>
      <w:r w:rsidR="00785C78">
        <w:t>. sa početkom u 1</w:t>
      </w:r>
      <w:r w:rsidR="009B64E8">
        <w:t>3</w:t>
      </w:r>
      <w:r>
        <w:t xml:space="preserve">.00h. </w:t>
      </w:r>
    </w:p>
    <w:p w:rsidR="00690DCB" w:rsidRDefault="00690DCB" w:rsidP="00A21C74"/>
    <w:p w:rsidR="00785C78" w:rsidRPr="00CC60EE" w:rsidRDefault="009134A5" w:rsidP="00A21C74">
      <w:pPr>
        <w:rPr>
          <w:b/>
        </w:rPr>
      </w:pPr>
      <w:r w:rsidRPr="00CC60EE">
        <w:rPr>
          <w:b/>
        </w:rPr>
        <w:t>Praktični ispi</w:t>
      </w:r>
      <w:r w:rsidR="00445C53" w:rsidRPr="00CC60EE">
        <w:rPr>
          <w:b/>
        </w:rPr>
        <w:t>t je dio ispita</w:t>
      </w:r>
      <w:r w:rsidR="004A6FE8" w:rsidRPr="00CC60EE">
        <w:rPr>
          <w:b/>
        </w:rPr>
        <w:t xml:space="preserve"> i potrebno je prijaviti izlazak na ispit u e-sistem</w:t>
      </w:r>
      <w:r w:rsidR="00445C53" w:rsidRPr="00CC60EE">
        <w:rPr>
          <w:b/>
        </w:rPr>
        <w:t xml:space="preserve">. </w:t>
      </w:r>
    </w:p>
    <w:p w:rsidR="009134A5" w:rsidRDefault="00445C53" w:rsidP="00A21C74">
      <w:pPr>
        <w:rPr>
          <w:b/>
        </w:rPr>
      </w:pPr>
      <w:r w:rsidRPr="00445C53">
        <w:rPr>
          <w:b/>
        </w:rPr>
        <w:t>I</w:t>
      </w:r>
      <w:r w:rsidR="009134A5" w:rsidRPr="00445C53">
        <w:rPr>
          <w:b/>
        </w:rPr>
        <w:t>spit se mora prijaviti u e-sistem.</w:t>
      </w:r>
    </w:p>
    <w:p w:rsidR="00690DCB" w:rsidRPr="00445C53" w:rsidRDefault="00690DCB" w:rsidP="00A21C74">
      <w:pPr>
        <w:rPr>
          <w:b/>
        </w:rPr>
      </w:pPr>
    </w:p>
    <w:p w:rsidR="009134A5" w:rsidRDefault="009134A5" w:rsidP="00A21C74">
      <w:r>
        <w:t>Indeks je obavezan na svim dijelo</w:t>
      </w:r>
      <w:r w:rsidR="00690DCB">
        <w:t>vi</w:t>
      </w:r>
      <w:r>
        <w:t>ma ispita.</w:t>
      </w:r>
    </w:p>
    <w:p w:rsidR="004C3C0D" w:rsidRDefault="004C3C0D" w:rsidP="00A21C74"/>
    <w:p w:rsidR="00156C54" w:rsidRDefault="009134A5" w:rsidP="00690DCB">
      <w:pPr>
        <w:jc w:val="both"/>
      </w:pPr>
      <w:r w:rsidRPr="004C3C0D">
        <w:rPr>
          <w:b/>
        </w:rPr>
        <w:t>Usmeni ispit</w:t>
      </w:r>
      <w:r>
        <w:t xml:space="preserve"> za studente koji imaju od ranije položen praktič</w:t>
      </w:r>
      <w:r w:rsidR="00785C78">
        <w:t xml:space="preserve">ni ispit će se održati u </w:t>
      </w:r>
      <w:r w:rsidR="00690DCB">
        <w:t>srijedu</w:t>
      </w:r>
      <w:r>
        <w:t>,</w:t>
      </w:r>
      <w:r w:rsidR="00E47306">
        <w:t>14.2</w:t>
      </w:r>
      <w:r>
        <w:t>.202</w:t>
      </w:r>
      <w:r w:rsidR="00690DCB">
        <w:t>4</w:t>
      </w:r>
      <w:r>
        <w:t>.</w:t>
      </w:r>
      <w:r w:rsidR="00156C54">
        <w:t xml:space="preserve"> sa početkom u 1</w:t>
      </w:r>
      <w:r w:rsidR="00690DCB">
        <w:t>4</w:t>
      </w:r>
      <w:r w:rsidR="00156C54">
        <w:t>.</w:t>
      </w:r>
      <w:r w:rsidR="00690DCB">
        <w:t>3</w:t>
      </w:r>
      <w:r w:rsidR="00445C53">
        <w:t>0 h.</w:t>
      </w:r>
    </w:p>
    <w:p w:rsidR="00156C54" w:rsidRDefault="00156C54" w:rsidP="00156C54"/>
    <w:p w:rsidR="00726DA2" w:rsidRDefault="001B72CA" w:rsidP="00156C54">
      <w:pPr>
        <w:jc w:val="right"/>
      </w:pPr>
      <w:r>
        <w:t>prof.dr Vesna Ljubojević</w:t>
      </w:r>
    </w:p>
    <w:sectPr w:rsidR="00726DA2" w:rsidSect="00C84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F069B4"/>
    <w:multiLevelType w:val="hybridMultilevel"/>
    <w:tmpl w:val="92D8F0F8"/>
    <w:lvl w:ilvl="0" w:tplc="CF64CC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A965F8"/>
    <w:multiLevelType w:val="hybridMultilevel"/>
    <w:tmpl w:val="747E79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637B9"/>
    <w:multiLevelType w:val="hybridMultilevel"/>
    <w:tmpl w:val="F93043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10912"/>
    <w:multiLevelType w:val="hybridMultilevel"/>
    <w:tmpl w:val="4B5EB3F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4E92F6D"/>
    <w:multiLevelType w:val="hybridMultilevel"/>
    <w:tmpl w:val="60C25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8B1020"/>
    <w:multiLevelType w:val="hybridMultilevel"/>
    <w:tmpl w:val="A16A0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802D3"/>
    <w:multiLevelType w:val="hybridMultilevel"/>
    <w:tmpl w:val="0CEAB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F115AF"/>
    <w:multiLevelType w:val="hybridMultilevel"/>
    <w:tmpl w:val="41469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C113E7"/>
    <w:multiLevelType w:val="hybridMultilevel"/>
    <w:tmpl w:val="7868B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B51C2E"/>
    <w:multiLevelType w:val="hybridMultilevel"/>
    <w:tmpl w:val="A82C3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1058DF"/>
    <w:multiLevelType w:val="hybridMultilevel"/>
    <w:tmpl w:val="78942C88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6F561037"/>
    <w:multiLevelType w:val="hybridMultilevel"/>
    <w:tmpl w:val="12EE8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D7491E"/>
    <w:multiLevelType w:val="hybridMultilevel"/>
    <w:tmpl w:val="A6602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E216A2"/>
    <w:multiLevelType w:val="hybridMultilevel"/>
    <w:tmpl w:val="F1724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12"/>
  </w:num>
  <w:num w:numId="5">
    <w:abstractNumId w:val="0"/>
  </w:num>
  <w:num w:numId="6">
    <w:abstractNumId w:val="4"/>
  </w:num>
  <w:num w:numId="7">
    <w:abstractNumId w:val="6"/>
  </w:num>
  <w:num w:numId="8">
    <w:abstractNumId w:val="3"/>
  </w:num>
  <w:num w:numId="9">
    <w:abstractNumId w:val="2"/>
  </w:num>
  <w:num w:numId="10">
    <w:abstractNumId w:val="9"/>
  </w:num>
  <w:num w:numId="11">
    <w:abstractNumId w:val="8"/>
  </w:num>
  <w:num w:numId="12">
    <w:abstractNumId w:val="1"/>
  </w:num>
  <w:num w:numId="13">
    <w:abstractNumId w:val="7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NDExsDSzMDAwNTNQ0lEKTi0uzszPAykwrQUAuID9TCwAAAA="/>
  </w:docVars>
  <w:rsids>
    <w:rsidRoot w:val="000208BC"/>
    <w:rsid w:val="00001658"/>
    <w:rsid w:val="000208BC"/>
    <w:rsid w:val="00045E98"/>
    <w:rsid w:val="000758EE"/>
    <w:rsid w:val="00136E02"/>
    <w:rsid w:val="001519E1"/>
    <w:rsid w:val="00156C54"/>
    <w:rsid w:val="00195BB5"/>
    <w:rsid w:val="001A60BB"/>
    <w:rsid w:val="001B72CA"/>
    <w:rsid w:val="001D1249"/>
    <w:rsid w:val="00211FB7"/>
    <w:rsid w:val="00217A4E"/>
    <w:rsid w:val="002A242F"/>
    <w:rsid w:val="002F6B09"/>
    <w:rsid w:val="0031783C"/>
    <w:rsid w:val="00322D8D"/>
    <w:rsid w:val="00376BA7"/>
    <w:rsid w:val="00386FB6"/>
    <w:rsid w:val="003928B4"/>
    <w:rsid w:val="003D1A0A"/>
    <w:rsid w:val="004175DD"/>
    <w:rsid w:val="00445C53"/>
    <w:rsid w:val="004509E4"/>
    <w:rsid w:val="004552F2"/>
    <w:rsid w:val="004A1BD3"/>
    <w:rsid w:val="004A3793"/>
    <w:rsid w:val="004A6FE8"/>
    <w:rsid w:val="004C3C0D"/>
    <w:rsid w:val="00533DF2"/>
    <w:rsid w:val="005465BE"/>
    <w:rsid w:val="00546EF8"/>
    <w:rsid w:val="00594A8F"/>
    <w:rsid w:val="005A639D"/>
    <w:rsid w:val="005F2AA9"/>
    <w:rsid w:val="005F5891"/>
    <w:rsid w:val="00690DCB"/>
    <w:rsid w:val="00715657"/>
    <w:rsid w:val="00726DA2"/>
    <w:rsid w:val="007439EA"/>
    <w:rsid w:val="007454E3"/>
    <w:rsid w:val="007820E5"/>
    <w:rsid w:val="00785C78"/>
    <w:rsid w:val="007D5FBA"/>
    <w:rsid w:val="008505E7"/>
    <w:rsid w:val="00856629"/>
    <w:rsid w:val="008A24B9"/>
    <w:rsid w:val="009134A5"/>
    <w:rsid w:val="00934B75"/>
    <w:rsid w:val="009549AA"/>
    <w:rsid w:val="009737C1"/>
    <w:rsid w:val="009B64E8"/>
    <w:rsid w:val="00A032F3"/>
    <w:rsid w:val="00A20D9A"/>
    <w:rsid w:val="00A21C74"/>
    <w:rsid w:val="00A27BA1"/>
    <w:rsid w:val="00A41CF6"/>
    <w:rsid w:val="00A80B4B"/>
    <w:rsid w:val="00A925DB"/>
    <w:rsid w:val="00AC1F34"/>
    <w:rsid w:val="00B7780D"/>
    <w:rsid w:val="00B81AD3"/>
    <w:rsid w:val="00BA5317"/>
    <w:rsid w:val="00BF0FA8"/>
    <w:rsid w:val="00BF1519"/>
    <w:rsid w:val="00C557DF"/>
    <w:rsid w:val="00C843D0"/>
    <w:rsid w:val="00CA56BF"/>
    <w:rsid w:val="00CC60EE"/>
    <w:rsid w:val="00D3716D"/>
    <w:rsid w:val="00D43AC3"/>
    <w:rsid w:val="00D671D6"/>
    <w:rsid w:val="00E15F0C"/>
    <w:rsid w:val="00E26C18"/>
    <w:rsid w:val="00E47306"/>
    <w:rsid w:val="00EF0622"/>
    <w:rsid w:val="00EF328E"/>
    <w:rsid w:val="00EF3803"/>
    <w:rsid w:val="00F53370"/>
    <w:rsid w:val="00F7283F"/>
    <w:rsid w:val="00F755BE"/>
    <w:rsid w:val="00F7609C"/>
    <w:rsid w:val="00F80D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6D6896-F6D4-4B35-8828-333F6243A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3803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Vesna</cp:lastModifiedBy>
  <cp:revision>8</cp:revision>
  <dcterms:created xsi:type="dcterms:W3CDTF">2024-02-06T15:53:00Z</dcterms:created>
  <dcterms:modified xsi:type="dcterms:W3CDTF">2024-02-0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52b62fb77d6bc7685db2527c51db0db32b2cb60874ea417b5744543260021d</vt:lpwstr>
  </property>
</Properties>
</file>